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80F62D" w14:textId="1E0F177D" w:rsidR="001D583C" w:rsidRDefault="007844AC">
      <w:r>
        <w:t>Milad Azizi</w:t>
      </w:r>
    </w:p>
    <w:p w14:paraId="4404C684" w14:textId="331DA32D" w:rsidR="001147DD" w:rsidRDefault="001147DD">
      <w:r>
        <w:t>4/12/2021</w:t>
      </w:r>
    </w:p>
    <w:p w14:paraId="631C8571" w14:textId="0C4D271C" w:rsidR="007844AC" w:rsidRDefault="007844AC">
      <w:r>
        <w:t>1.</w:t>
      </w:r>
      <w:r w:rsidR="00136E2A">
        <w:t xml:space="preserve"> JAVA</w:t>
      </w:r>
    </w:p>
    <w:p w14:paraId="58576B0C" w14:textId="33EED801" w:rsidR="007844AC" w:rsidRDefault="007844AC">
      <w:r>
        <w:t>2.</w:t>
      </w:r>
      <w:r w:rsidR="00136E2A">
        <w:t>JAVA</w:t>
      </w:r>
    </w:p>
    <w:p w14:paraId="57765D64" w14:textId="1C0FC449" w:rsidR="007844AC" w:rsidRDefault="007844AC">
      <w:r>
        <w:t>3.</w:t>
      </w:r>
      <w:r w:rsidR="00136E2A">
        <w:t>JAVA</w:t>
      </w:r>
    </w:p>
    <w:p w14:paraId="15230A8A" w14:textId="61D526FE" w:rsidR="007844AC" w:rsidRDefault="007844AC">
      <w:r>
        <w:t>4. How would you write a query so that you only got back the 3 highest paid employees in an employee table?</w:t>
      </w:r>
    </w:p>
    <w:p w14:paraId="45D1CC00" w14:textId="69E22228" w:rsidR="00EA3A14" w:rsidRPr="00EA3A14" w:rsidRDefault="00EA3A14">
      <w:pPr>
        <w:rPr>
          <w:color w:val="FF0000"/>
        </w:rPr>
      </w:pPr>
      <w:r w:rsidRPr="00EA3A14">
        <w:rPr>
          <w:color w:val="FF0000"/>
        </w:rPr>
        <w:t>#MySQL</w:t>
      </w:r>
      <w:r w:rsidR="00AB60A9">
        <w:rPr>
          <w:color w:val="FF0000"/>
        </w:rPr>
        <w:t xml:space="preserve"> and MS SQL Server</w:t>
      </w:r>
    </w:p>
    <w:p w14:paraId="3A5E8082" w14:textId="77777777" w:rsidR="00EA3A14" w:rsidRDefault="007844AC">
      <w:r>
        <w:t xml:space="preserve">SELECT TOP 3 salary  FROM </w:t>
      </w:r>
      <w:r w:rsidR="00EA3A14">
        <w:t>employee</w:t>
      </w:r>
    </w:p>
    <w:p w14:paraId="4945BCC2" w14:textId="1B8056D6" w:rsidR="007844AC" w:rsidRDefault="00EA3A14">
      <w:r>
        <w:t>ORDER BY  salary DESC</w:t>
      </w:r>
      <w:r w:rsidR="007844AC">
        <w:t>;</w:t>
      </w:r>
      <w:r>
        <w:t xml:space="preserve">         </w:t>
      </w:r>
    </w:p>
    <w:p w14:paraId="0CA4D711" w14:textId="5D9954AB" w:rsidR="00EA3A14" w:rsidRPr="00EA3A14" w:rsidRDefault="00EA3A14">
      <w:pPr>
        <w:rPr>
          <w:color w:val="FF0000"/>
        </w:rPr>
      </w:pPr>
      <w:r w:rsidRPr="00EA3A14">
        <w:rPr>
          <w:color w:val="FF0000"/>
        </w:rPr>
        <w:t>ORACLE #2</w:t>
      </w:r>
    </w:p>
    <w:p w14:paraId="38C5DE7F" w14:textId="1BC26B8E" w:rsidR="00EA3A14" w:rsidRDefault="00EA3A14">
      <w:r>
        <w:t xml:space="preserve">SELECT salary from employee </w:t>
      </w:r>
    </w:p>
    <w:p w14:paraId="0A18AABB" w14:textId="6A5AD2AF" w:rsidR="00EA3A14" w:rsidRDefault="00EA3A14">
      <w:r>
        <w:t xml:space="preserve">ORDER  BY salary DESC </w:t>
      </w:r>
    </w:p>
    <w:p w14:paraId="1B5BC937" w14:textId="1B37E9F3" w:rsidR="00EA3A14" w:rsidRDefault="00EA3A14">
      <w:r>
        <w:t>FETCH NEXT 3 ROWS ONLY</w:t>
      </w:r>
      <w:r w:rsidR="00136E2A">
        <w:t>;</w:t>
      </w:r>
      <w:r>
        <w:t xml:space="preserve">      </w:t>
      </w:r>
    </w:p>
    <w:p w14:paraId="67DC1E0D" w14:textId="61B45609" w:rsidR="007844AC" w:rsidRDefault="007844AC">
      <w:r>
        <w:t>5. what is ACID compliance?</w:t>
      </w:r>
    </w:p>
    <w:p w14:paraId="5E557ED2" w14:textId="72517781" w:rsidR="007844AC" w:rsidRDefault="007844AC">
      <w:r>
        <w:t>ACID is set of properties</w:t>
      </w:r>
      <w:r w:rsidR="004F0AB6">
        <w:t xml:space="preserve"> of database transactions.</w:t>
      </w:r>
    </w:p>
    <w:p w14:paraId="70F28B53" w14:textId="1A3DC616" w:rsidR="007844AC" w:rsidRDefault="007844AC">
      <w:r>
        <w:t>A: Atomicity: transactions either happen or does not happen</w:t>
      </w:r>
    </w:p>
    <w:p w14:paraId="74D37688" w14:textId="4EE4FF9A" w:rsidR="007844AC" w:rsidRDefault="007844AC">
      <w:r>
        <w:t>C: Consistency: data is consistent before and after transactions</w:t>
      </w:r>
    </w:p>
    <w:p w14:paraId="7C8425A6" w14:textId="422E86F8" w:rsidR="007844AC" w:rsidRDefault="007844AC">
      <w:r>
        <w:t>I: Isolation: multiple transactions can happen concurrently without reading the wrong data</w:t>
      </w:r>
    </w:p>
    <w:p w14:paraId="62818C4A" w14:textId="0DFCB1A3" w:rsidR="007844AC" w:rsidRDefault="007844AC">
      <w:r>
        <w:t xml:space="preserve">D: Durability: transactional success is robust to system </w:t>
      </w:r>
      <w:r w:rsidR="009972CF">
        <w:t>failure which means completed transactions survives permanently even in case of system failure.</w:t>
      </w:r>
    </w:p>
    <w:sectPr w:rsidR="007844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DAzMjEwNbEwMbZQ0lEKTi0uzszPAykwrAUATKbqgSwAAAA="/>
  </w:docVars>
  <w:rsids>
    <w:rsidRoot w:val="00704C22"/>
    <w:rsid w:val="001147DD"/>
    <w:rsid w:val="00136E2A"/>
    <w:rsid w:val="001D583C"/>
    <w:rsid w:val="003C68C2"/>
    <w:rsid w:val="004F0AB6"/>
    <w:rsid w:val="00704C22"/>
    <w:rsid w:val="007844AC"/>
    <w:rsid w:val="009972CF"/>
    <w:rsid w:val="00AB60A9"/>
    <w:rsid w:val="00EA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0616C"/>
  <w15:chartTrackingRefBased/>
  <w15:docId w15:val="{9673A397-0699-413E-8781-CB6AD595C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8</cp:revision>
  <cp:lastPrinted>2021-04-12T14:44:00Z</cp:lastPrinted>
  <dcterms:created xsi:type="dcterms:W3CDTF">2021-04-12T14:17:00Z</dcterms:created>
  <dcterms:modified xsi:type="dcterms:W3CDTF">2021-04-12T14:44:00Z</dcterms:modified>
</cp:coreProperties>
</file>